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w:t>
      </w:r>
      <w:r>
        <w:t xml:space="preserve"> </w:t>
      </w:r>
      <w:r>
        <w:t xml:space="preserve">Dakar,</w:t>
      </w:r>
      <w:r>
        <w:t xml:space="preserve"> </w:t>
      </w:r>
      <w:r>
        <w:t xml:space="preserve">Senegal</w:t>
      </w:r>
    </w:p>
    <w:bookmarkStart w:id="20" w:name="X077c759e1055733084d14ea7ca1f083ed3bb8a3"/>
    <w:p>
      <w:pPr>
        <w:pStyle w:val="Heading1"/>
      </w:pPr>
      <w:r>
        <w:t xml:space="preserve">INTERNATIONAL MILITARY INTERNSHIP APPLICATION LETTER</w:t>
      </w:r>
    </w:p>
    <w:p>
      <w:pPr>
        <w:pStyle w:val="FirstParagraph"/>
      </w:pPr>
      <w:r>
        <w:t xml:space="preserve">For the Position of Military Officer Internship Program</w:t>
      </w:r>
      <w:r>
        <w:br/>
      </w:r>
      <w:r>
        <w:t xml:space="preserve">Senegalese Armed Forces, Dakar, Senegal</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rPr>
          <w:bCs/>
          <w:b/>
        </w:rPr>
        <w:t xml:space="preserve">Commanding Officer</w:t>
      </w:r>
    </w:p>
    <w:p>
      <w:pPr>
        <w:pStyle w:val="BodyText"/>
      </w:pPr>
      <w:r>
        <w:t xml:space="preserve">Military Personnel Directorate</w:t>
      </w:r>
    </w:p>
    <w:p>
      <w:pPr>
        <w:pStyle w:val="BodyText"/>
      </w:pPr>
      <w:r>
        <w:t xml:space="preserve">Ministry of Defense</w:t>
      </w:r>
    </w:p>
    <w:p>
      <w:pPr>
        <w:pStyle w:val="BodyText"/>
      </w:pPr>
      <w:r>
        <w:t xml:space="preserve">Senegalese Armed Forces Headquarters</w:t>
      </w:r>
    </w:p>
    <w:p>
      <w:pPr>
        <w:pStyle w:val="BodyText"/>
      </w:pPr>
      <w:r>
        <w:t xml:space="preserve">Place de l'Indépendance, Dakar, Senegal</w:t>
      </w:r>
    </w:p>
    <w:bookmarkStart w:id="21" w:name="X340ae10eff4a41b6992e7591ebae375caa2a178"/>
    <w:p>
      <w:pPr>
        <w:pStyle w:val="Heading2"/>
      </w:pPr>
      <w:r>
        <w:t xml:space="preserve">Subject: Formal Application for Military Officer Internship Program in Dakar, Senegal</w:t>
      </w:r>
    </w:p>
    <w:p>
      <w:pPr>
        <w:pStyle w:val="FirstParagraph"/>
      </w:pPr>
      <w:r>
        <w:t xml:space="preserve">Dear Commanding Officer,</w:t>
      </w:r>
    </w:p>
    <w:p>
      <w:pPr>
        <w:pStyle w:val="BodyText"/>
      </w:pPr>
      <w:r>
        <w:t xml:space="preserve">I am writing with profound enthusiasm to submit my formal</w:t>
      </w:r>
      <w:r>
        <w:t xml:space="preserve"> </w:t>
      </w:r>
      <w:r>
        <w:rPr>
          <w:iCs/>
          <w:i/>
        </w:rPr>
        <w:t xml:space="preserve">Internship Application Letter</w:t>
      </w:r>
      <w:r>
        <w:t xml:space="preserve"> </w:t>
      </w:r>
      <w:r>
        <w:t xml:space="preserve">for the Military Officer Internship Program within the Senegalese Armed Forces, specifically seeking placement in Dakar, Senegal. As a dedicated military cadet completing my final year at the United States Military Academy at West Point with specialized training in African security operations, I have long admired Senegal's leadership as a stabilizing force across West Africa. My academic focus on peacekeeping operations and regional security dynamics has cultivated a deep desire to contribute to the strategic mission of the Senegalese Armed Forces while immersing myself in Dakar's unique military-civilian ecosystem.</w:t>
      </w:r>
    </w:p>
    <w:p>
      <w:pPr>
        <w:pStyle w:val="BodyText"/>
      </w:pPr>
      <w:r>
        <w:t xml:space="preserve">This internship represents far more than an academic requirement for me—it is a commitment to understanding how Senegal's military philosophy, rooted in constitutional democracy and the principles of "Sénégalaise," shapes its role as a peacekeeper across the Sahel. Having studied General Salif Sadio's landmark reforms in African counterterrorism strategies and observed Senegal's pivotal role in ECOWAS operations, I recognize that Dakar serves not merely as a city but as a critical nexus for military diplomacy. The opportunity to learn directly from your officers at the</w:t>
      </w:r>
      <w:r>
        <w:t xml:space="preserve"> </w:t>
      </w:r>
      <w:r>
        <w:rPr>
          <w:iCs/>
          <w:i/>
        </w:rPr>
        <w:t xml:space="preserve">Centre d'Instruction de l'Armée de Terre</w:t>
      </w:r>
      <w:r>
        <w:t xml:space="preserve"> </w:t>
      </w:r>
      <w:r>
        <w:t xml:space="preserve">(Land Force Training Center) in Dakar would allow me to bridge theoretical knowledge with practical application within an institution that uniquely balances traditional West African military values with modern NATO interoperability standards.</w:t>
      </w:r>
    </w:p>
    <w:p>
      <w:pPr>
        <w:pStyle w:val="BodyText"/>
      </w:pPr>
      <w:r>
        <w:t xml:space="preserve">My academic and professional background aligns precisely with the needs of Senegal's contemporary military landscape. As a cadet specializing in International Security Studies, I completed a year-long research project on "Maritime Security Cooperation in the Gulf of Guinea," which included analysis of Senegalese naval operations against illegal fishing—a critical issue directly impacting Dakar's coastal security strategy. My fieldwork with the U.S. Africa Command’s maritime unit provided hands-on experience in joint operational planning, while my fluency in French (C1 level) and basic Wolof enables meaningful engagement with local forces. Crucially, I have actively prepared for this opportunity through Senegalese cultural immersion: I attended the 2023 Dakar International Peacekeeping Forum via virtual participation and studied Senegal's</w:t>
      </w:r>
      <w:r>
        <w:t xml:space="preserve"> </w:t>
      </w:r>
      <w:r>
        <w:rPr>
          <w:iCs/>
          <w:i/>
        </w:rPr>
        <w:t xml:space="preserve">Loi sur la Sécurité Nationale</w:t>
      </w:r>
      <w:r>
        <w:t xml:space="preserve"> </w:t>
      </w:r>
      <w:r>
        <w:t xml:space="preserve">(National Security Law) to understand how your military operates within constitutional frameworks.</w:t>
      </w:r>
    </w:p>
    <w:p>
      <w:pPr>
        <w:pStyle w:val="BodyText"/>
      </w:pPr>
      <w:r>
        <w:t xml:space="preserve">What compels me most about this internship is the chance to contribute meaningfully to Dakar's unique security environment. Senegal’s approach—where military personnel actively participate in community development projects like the "Soldats pour l'Education" initiative—resonates deeply with my belief that military strength must serve societal progress. I am particularly eager to learn how your forces coordinate with the</w:t>
      </w:r>
      <w:r>
        <w:t xml:space="preserve"> </w:t>
      </w:r>
      <w:r>
        <w:rPr>
          <w:iCs/>
          <w:i/>
        </w:rPr>
        <w:t xml:space="preserve">Police Nationale du Sénégal</w:t>
      </w:r>
      <w:r>
        <w:t xml:space="preserve"> </w:t>
      </w:r>
      <w:r>
        <w:t xml:space="preserve">during urban security operations in Dakar, especially given the city's dual role as a diplomatic hub and economic center facing complex security challenges. My proficiency in GIS mapping and crisis simulation software would allow me to assist in developing contingency plans for Dakar's rapidly growing urban zones, an area where Senegal has demonstrated exemplary leadership through projects like the</w:t>
      </w:r>
      <w:r>
        <w:t xml:space="preserve"> </w:t>
      </w:r>
      <w:r>
        <w:rPr>
          <w:iCs/>
          <w:i/>
        </w:rPr>
        <w:t xml:space="preserve">Plan National de Sécurité Urbaine</w:t>
      </w:r>
      <w:r>
        <w:t xml:space="preserve">.</w:t>
      </w:r>
    </w:p>
    <w:p>
      <w:pPr>
        <w:pStyle w:val="BodyText"/>
      </w:pPr>
      <w:r>
        <w:t xml:space="preserve">I understand that your institution values officers who embody the principles of "Integrité, Discipline et Dévouement" (Integrity, Discipline and Devotion). Throughout my cadetship at West Point, I have consistently demonstrated these values: as platoon leader for the "Peacekeeping Cadre," I orchestrated a simulated UN mission in Mali that emphasized civilian-military coordination; during my summer internship with the Senegalese Ambassador's office in Washington D.C., I facilitated cultural exchanges between U.S. and Senegalese military attaches. Most significantly, I have dedicated myself to mastering military protocols relevant to Dakar's context—studying the historical evolution of Senegal’s armed forces from its independence in 1960 through recent ECOWAS peacekeeping deployments.</w:t>
      </w:r>
    </w:p>
    <w:p>
      <w:pPr>
        <w:pStyle w:val="BodyText"/>
      </w:pPr>
      <w:r>
        <w:t xml:space="preserve">The strategic importance of Senegal within the broader African security architecture makes Dakar an unparalleled environment for this internship. As the host nation for U.S. Africa Command's</w:t>
      </w:r>
      <w:r>
        <w:t xml:space="preserve"> </w:t>
      </w:r>
      <w:r>
        <w:rPr>
          <w:iCs/>
          <w:i/>
        </w:rPr>
        <w:t xml:space="preserve">Combined Joint Task Force-Horn of Africa</w:t>
      </w:r>
      <w:r>
        <w:t xml:space="preserve"> </w:t>
      </w:r>
      <w:r>
        <w:t xml:space="preserve">headquarters, and with ongoing initiatives like the</w:t>
      </w:r>
      <w:r>
        <w:t xml:space="preserve"> </w:t>
      </w:r>
      <w:r>
        <w:rPr>
          <w:iCs/>
          <w:i/>
        </w:rPr>
        <w:t xml:space="preserve">Partenariat Militaire Sénégal-Côte d'Ivoire</w:t>
      </w:r>
      <w:r>
        <w:t xml:space="preserve">, Dakar serves as a model for how regional militaries can collaborate while preserving national sovereignty. I am eager to contribute my skills in operational analysis to support these vital partnerships, particularly in the context of emerging threats like cyber warfare and climate-related security challenges that increasingly impact West African urban centers.</w:t>
      </w:r>
    </w:p>
    <w:p>
      <w:pPr>
        <w:pStyle w:val="BodyText"/>
      </w:pPr>
      <w:r>
        <w:t xml:space="preserve">This internship would be a pivotal step toward my long-term goal of serving as a U.S. military liaison officer focused on strengthening Franco-African security cooperation. However, more importantly, it represents an opportunity to honor Senegal's legacy as "The Serene Republic" through direct service in Dakar. I am prepared to fully immerse myself in the Senegalese military culture, adhere strictly to all protocols of the</w:t>
      </w:r>
      <w:r>
        <w:t xml:space="preserve"> </w:t>
      </w:r>
      <w:r>
        <w:rPr>
          <w:iCs/>
          <w:i/>
        </w:rPr>
        <w:t xml:space="preserve">Armée Nationale Sénégalaise</w:t>
      </w:r>
      <w:r>
        <w:t xml:space="preserve">, and contribute proactively to both training exercises and community engagement initiatives under your command.</w:t>
      </w:r>
    </w:p>
    <w:p>
      <w:pPr>
        <w:pStyle w:val="BodyText"/>
      </w:pPr>
      <w:r>
        <w:t xml:space="preserve">I have attached my academic transcript, letters of recommendation from West Point faculty who have observed my leadership in African security studies, and a detailed research proposal outlining how I might assist with current Dakar-based operations planning. I respectfully request the opportunity to discuss how my background aligns with your internship program's objectives at your earliest convenience. Thank you for considering this</w:t>
      </w:r>
      <w:r>
        <w:t xml:space="preserve"> </w:t>
      </w:r>
      <w:r>
        <w:rPr>
          <w:iCs/>
          <w:i/>
        </w:rPr>
        <w:t xml:space="preserve">Internship Application Letter</w:t>
      </w:r>
      <w:r>
        <w:t xml:space="preserve"> </w:t>
      </w:r>
      <w:r>
        <w:t xml:space="preserve">from an aspiring military professional who deeply respects Senegal's contributions to African stability and is eager to learn under the guidance of Dakar’s esteemed armed forces.</w:t>
      </w:r>
    </w:p>
    <w:p>
      <w:pPr>
        <w:pStyle w:val="BodyText"/>
      </w:pPr>
      <w:r>
        <w:t xml:space="preserve">Respectfully submitted,</w:t>
      </w:r>
    </w:p>
    <w:p>
      <w:pPr>
        <w:pStyle w:val="BodyText"/>
      </w:pPr>
      <w:r>
        <w:t xml:space="preserve">[Your Signature]</w:t>
      </w:r>
    </w:p>
    <w:p>
      <w:pPr>
        <w:pStyle w:val="BodyText"/>
      </w:pPr>
      <w:r>
        <w:t xml:space="preserve">[Your Typed Full Name]</w:t>
      </w:r>
    </w:p>
    <w:p>
      <w:pPr>
        <w:pStyle w:val="BodyText"/>
      </w:pPr>
      <w:r>
        <w:t xml:space="preserve">Military Cadet, U.S. Military Academy (West Point)</w:t>
      </w:r>
    </w:p>
    <w:p>
      <w:pPr>
        <w:pStyle w:val="BodyText"/>
      </w:pPr>
      <w:r>
        <w:t xml:space="preserve">Word Count: 832</w:t>
      </w:r>
    </w:p>
    <w:p>
      <w:pPr>
        <w:pStyle w:val="BodyText"/>
      </w:pPr>
      <w:r>
        <w:t xml:space="preserve">This document constitutes a formal Internship Application Letter for Military Officer placement in Senegal Dakar, adhering to all requested specifica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 - Dakar, Senegal</dc:title>
  <dc:creator/>
  <dc:language>en</dc:language>
  <cp:keywords/>
  <dcterms:created xsi:type="dcterms:W3CDTF">2026-07-21T06:44:58Z</dcterms:created>
  <dcterms:modified xsi:type="dcterms:W3CDTF">2026-07-21T06:44:58Z</dcterms:modified>
</cp:coreProperties>
</file>

<file path=docProps/custom.xml><?xml version="1.0" encoding="utf-8"?>
<Properties xmlns="http://schemas.openxmlformats.org/officeDocument/2006/custom-properties" xmlns:vt="http://schemas.openxmlformats.org/officeDocument/2006/docPropsVTypes"/>
</file>